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SourceCode"/>
      </w:pPr>
      <w:r>
        <w:rPr>
          <w:rStyle w:val="VerbatimChar"/>
        </w:rPr>
        <w:t xml:space="preserve">## [1] "data/072_2023-05-01_2023-07-31.csv" "data/205_2023-05-01_2023-07-31.csv"</w:t>
      </w:r>
      <w:r>
        <w:br/>
      </w:r>
      <w:r>
        <w:rPr>
          <w:rStyle w:val="VerbatimChar"/>
        </w:rPr>
        <w:t xml:space="preserve">## [3] "data/218_2023-05-01_2023-07-31.csv" "data/228_2023-05-01_2023-07-31.csv"</w:t>
      </w:r>
      <w:r>
        <w:br/>
      </w:r>
      <w:r>
        <w:rPr>
          <w:rStyle w:val="VerbatimChar"/>
        </w:rPr>
        <w:t xml:space="preserve">## [5] "data/297_2023-08-01_2023-10-01.csv" "data/full_data.csv"                </w:t>
      </w:r>
      <w:r>
        <w:br/>
      </w:r>
      <w:r>
        <w:rPr>
          <w:rStyle w:val="VerbatimChar"/>
        </w:rPr>
        <w:t xml:space="preserve">## [7] "data/full_data_ansi.csv"</w:t>
      </w:r>
    </w:p>
    <w:p>
      <w:pPr>
        <w:pStyle w:val="FirstParagraph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0d9d4224-2751-4ae5-a88f-0405f06aa265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d9d4224-2751-4ae5-a88f-0405f06aa265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3ed0c51d-74d1-4623-83fe-394db9dbb46a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ed0c51d-74d1-4623-83fe-394db9dbb46a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6527c3a9-a6ae-429c-ba10-d5bf70c5bfd0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527c3a9-a6ae-429c-ba10-d5bf70c5bfd0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a1c83cd6-6f17-4bbc-b605-be19136aa60a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a1c83cd6-6f17-4bbc-b605-be19136aa60a"/>
      <w:r>
        <w:rPr>
          <w:rFonts/>
          <w:b w:val="true"/>
        </w:rPr>
        <w:t xml:space="preserve">: </w:t>
      </w:r>
      <w:r>
        <w:t xml:space="preserve">Graphische Darstellung der Daten mit präferiertem Fangradius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e08c53a4-84d3-4b49-bc59-28a682566200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08c53a4-84d3-4b49-bc59-28a682566200"/>
      <w:r>
        <w:rPr>
          <w:rFonts/>
          <w:b w:val="true"/>
        </w:rPr>
        <w:t xml:space="preserve">: </w:t>
      </w:r>
      <w:r>
        <w:t xml:space="preserve">Graphische Darstellung der Daten mit präferiertem Fangradius nach Schwelle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st der Dauerschallpegel aller Flieger als Funktion des Fangradius und nach Gewichtsklasse aufgeteilt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abfb831-c2fe-4398-80e2-95d1f1904f15" w:name="Leq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abfb831-c2fe-4398-80e2-95d1f1904f15"/>
      <w:r>
        <w:rPr>
          <w:rFonts/>
          <w:b w:val="true"/>
        </w:rPr>
        <w:t xml:space="preserve">: </w:t>
      </w:r>
      <w:r>
        <w:t xml:space="preserve">Graphische Darstellung des ermittelten Leq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Leq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eq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ind die Erfassungsquoten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0ece11f9-3d75-4e95-a308-5e25a6a8e1c1" w:name="Erfassungsquo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ece11f9-3d75-4e95-a308-5e25a6a8e1c1"/>
      <w:r>
        <w:rPr>
          <w:rFonts/>
          <w:b w:val="true"/>
        </w:rPr>
        <w:t xml:space="preserve">: </w:t>
      </w:r>
      <w:r>
        <w:t xml:space="preserve">Graphische Darstellung der Erfassungsquote nach Gewichtsklasse.</w:t>
      </w:r>
    </w:p>
    <w:p>
      <w:pPr>
        <w:pStyle w:val="BodyText"/>
      </w:pPr>
      <w:r>
        <w:t xml:space="preserve">In Abb.</w:t>
      </w:r>
      <w:r>
        <w:t xml:space="preserve"> </w:t>
      </w:r>
      <w:hyperlink w:anchor="n1n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1n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werden n1 und n2 dargestellt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82296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14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829d4068-5f14-4ba7-a20b-1934992cba3b" w:name="n1n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29d4068-5f14-4ba7-a20b-1934992cba3b"/>
      <w:r>
        <w:rPr>
          <w:rFonts/>
          <w:b w:val="true"/>
        </w:rPr>
        <w:t xml:space="preserve">: </w:t>
      </w:r>
      <w:r>
        <w:t xml:space="preserve">n1 und n2 nach Gewichtsklasse.</w:t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0af255bb0c7145c162d2094f5b1a7e885a41289a.png"/>
<Relationship Id="rId31" Type="http://schemas.openxmlformats.org/officeDocument/2006/relationships/image" Target="media/5188da885f4e2f49a6e37f8f42768519928c8db3.png"/>
<Relationship Id="rId32" Type="http://schemas.openxmlformats.org/officeDocument/2006/relationships/image" Target="media/6ff657a3381700059791ff4fd954deee09e361c4.png"/>
<Relationship Id="rId33" Type="http://schemas.openxmlformats.org/officeDocument/2006/relationships/image" Target="media/15f4a1deb39bd6abbfc620a7afcbe474bfcb6fe0.png"/>
<Relationship Id="rId34" Type="http://schemas.openxmlformats.org/officeDocument/2006/relationships/image" Target="media/d67c6006ac9ef957cdd8891bfc23604c711e2875.png"/>
<Relationship Id="rId35" Type="http://schemas.openxmlformats.org/officeDocument/2006/relationships/image" Target="media/c2ec515e6e60213aeb3733c74c6694ef7c799cb7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9T15:00:40Z</dcterms:created>
  <dcterms:modified xsi:type="dcterms:W3CDTF">2025-02-19T16:00:4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